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50EA5D69" w:rsidR="00A03D5C" w:rsidRDefault="00A03D5C" w:rsidP="00A03D5C">
      <w:pPr>
        <w:pStyle w:val="Heading1"/>
        <w:jc w:val="center"/>
      </w:pPr>
      <w:r>
        <w:t xml:space="preserve">Lab: </w:t>
      </w:r>
      <w:r w:rsidR="003408B8">
        <w:t>Unit Testing Methods</w:t>
      </w:r>
    </w:p>
    <w:p w14:paraId="4A0E6B46" w14:textId="5548F3DB" w:rsidR="00BD7A4B" w:rsidRPr="003A0608" w:rsidRDefault="00BD7A4B" w:rsidP="00BD7A4B">
      <w:pPr>
        <w:rPr>
          <w:lang w:val="bg-BG"/>
        </w:rPr>
      </w:pPr>
      <w:r>
        <w:tab/>
      </w:r>
      <w:r>
        <w:tab/>
        <w:t xml:space="preserve">Submit your solutions here: </w:t>
      </w:r>
      <w:hyperlink r:id="rId7" w:history="1">
        <w:r w:rsidR="003A0608" w:rsidRPr="005D3E40">
          <w:rPr>
            <w:rStyle w:val="Hyperlink"/>
          </w:rPr>
          <w:t>https://alpha.judge.softuni.org/contests/unit-testing-methods-lab/4680</w:t>
        </w:r>
      </w:hyperlink>
      <w:r w:rsidR="003A0608">
        <w:rPr>
          <w:lang w:val="bg-BG"/>
        </w:rPr>
        <w:t xml:space="preserve"> </w:t>
      </w:r>
    </w:p>
    <w:p w14:paraId="18C99965" w14:textId="1D2F4EA0" w:rsidR="003408B8" w:rsidRDefault="008D7FBF" w:rsidP="009D5242">
      <w:pPr>
        <w:pStyle w:val="Heading2"/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3F034C16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15ABFC7E">
            <wp:extent cx="1634490" cy="1303540"/>
            <wp:effectExtent l="19050" t="19050" r="22860" b="114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46C6508A">
            <wp:extent cx="2827020" cy="1762134"/>
            <wp:effectExtent l="19050" t="19050" r="11430" b="285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2B0C6EE8">
            <wp:extent cx="1705840" cy="1198317"/>
            <wp:effectExtent l="19050" t="19050" r="27940" b="20955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996" cy="1213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1EF76FC7">
            <wp:extent cx="5661660" cy="3607511"/>
            <wp:effectExtent l="19050" t="19050" r="15240" b="120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7C160699">
            <wp:extent cx="3456122" cy="946914"/>
            <wp:effectExtent l="19050" t="19050" r="11430" b="247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6633B72A">
            <wp:extent cx="3493077" cy="414416"/>
            <wp:effectExtent l="19050" t="19050" r="12700" b="2413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5086" cy="437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4B2EB3A" wp14:editId="11E0FFFC">
            <wp:extent cx="5393410" cy="587150"/>
            <wp:effectExtent l="19050" t="19050" r="1714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FA38B6F" wp14:editId="38CADB68">
            <wp:extent cx="3177153" cy="1840162"/>
            <wp:effectExtent l="19050" t="19050" r="23495" b="273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9D5242">
      <w:pPr>
        <w:pStyle w:val="Heading3"/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41D1E682" w:rsidR="001541FD" w:rsidRDefault="00E503B8" w:rsidP="001541FD">
      <w:r w:rsidRPr="0085079D">
        <w:rPr>
          <w:noProof/>
        </w:rPr>
        <w:drawing>
          <wp:inline distT="0" distB="0" distL="0" distR="0" wp14:anchorId="09FBCE21" wp14:editId="337FB35A">
            <wp:extent cx="3341370" cy="2055182"/>
            <wp:effectExtent l="19050" t="19050" r="11430" b="215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  <w:r w:rsidR="009D5242">
        <w:rPr>
          <w:lang w:val="bg-BG"/>
        </w:rPr>
        <w:t xml:space="preserve"> </w:t>
      </w:r>
      <w:r>
        <w:sym w:font="Wingdings" w:char="F0E0"/>
      </w:r>
      <w:r w:rsidR="009D5242">
        <w:rPr>
          <w:lang w:val="bg-BG"/>
        </w:rPr>
        <w:t xml:space="preserve"> </w:t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718EAB0F">
            <wp:extent cx="2218459" cy="2078712"/>
            <wp:effectExtent l="19050" t="19050" r="10795" b="17145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54961" cy="2112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21BEC7D3">
            <wp:extent cx="1723407" cy="560070"/>
            <wp:effectExtent l="19050" t="19050" r="10160" b="114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05B6F610" w:rsidR="00886842" w:rsidRDefault="008D7FBF" w:rsidP="009D5242">
      <w:pPr>
        <w:pStyle w:val="Heading2"/>
      </w:pPr>
      <w:r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7E0D8532">
            <wp:extent cx="2819400" cy="1479164"/>
            <wp:effectExtent l="19050" t="19050" r="19050" b="260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lastRenderedPageBreak/>
        <w:drawing>
          <wp:inline distT="0" distB="0" distL="0" distR="0" wp14:anchorId="6D2606FE" wp14:editId="0766AD40">
            <wp:extent cx="4343400" cy="1804374"/>
            <wp:effectExtent l="19050" t="19050" r="19050" b="247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7BB8F3D0">
            <wp:extent cx="5577840" cy="998506"/>
            <wp:effectExtent l="19050" t="19050" r="22860" b="114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599E0F64">
            <wp:extent cx="3520786" cy="686821"/>
            <wp:effectExtent l="19050" t="19050" r="22860" b="18415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9242" cy="704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9D5242">
      <w:pPr>
        <w:pStyle w:val="Heading2"/>
      </w:pPr>
      <w:r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9D5242">
        <w:tc>
          <w:tcPr>
            <w:tcW w:w="5212" w:type="dxa"/>
            <w:shd w:val="clear" w:color="auto" w:fill="D9D9D9" w:themeFill="background1" w:themeFillShade="D9"/>
          </w:tcPr>
          <w:p w14:paraId="7C84276E" w14:textId="1311E6C3" w:rsidR="00F506AD" w:rsidRPr="009D5242" w:rsidRDefault="00F506AD" w:rsidP="00F506AD">
            <w:pPr>
              <w:jc w:val="center"/>
              <w:rPr>
                <w:b/>
                <w:bCs/>
              </w:rPr>
            </w:pPr>
            <w:r w:rsidRPr="009D5242">
              <w:rPr>
                <w:b/>
                <w:bCs/>
              </w:rPr>
              <w:t>Size 3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4E9AD28" w14:textId="4B3865A6" w:rsidR="00F506AD" w:rsidRPr="009D5242" w:rsidRDefault="00F506AD" w:rsidP="00F506AD">
            <w:pPr>
              <w:jc w:val="center"/>
              <w:rPr>
                <w:b/>
                <w:bCs/>
              </w:rPr>
            </w:pPr>
            <w:r w:rsidRPr="009D5242">
              <w:rPr>
                <w:b/>
                <w:bCs/>
              </w:rP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lastRenderedPageBreak/>
        <w:drawing>
          <wp:inline distT="0" distB="0" distL="0" distR="0" wp14:anchorId="751938F9" wp14:editId="74BD7693">
            <wp:extent cx="3165763" cy="1857288"/>
            <wp:effectExtent l="19050" t="19050" r="15875" b="10160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87251" cy="1869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3AA7F593">
            <wp:extent cx="3165475" cy="1733048"/>
            <wp:effectExtent l="19050" t="19050" r="15875" b="19685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89028" cy="1745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drawing>
          <wp:inline distT="0" distB="0" distL="0" distR="0" wp14:anchorId="268DBF29" wp14:editId="6DA8174F">
            <wp:extent cx="3957204" cy="1848338"/>
            <wp:effectExtent l="19050" t="19050" r="24765" b="1905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80881" cy="18593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9D5242">
      <w:pPr>
        <w:pStyle w:val="Heading3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63E6B415">
            <wp:extent cx="2952750" cy="795889"/>
            <wp:effectExtent l="19050" t="19050" r="19050" b="23495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2616" cy="809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9D5242">
      <w:pPr>
        <w:pStyle w:val="Heading2"/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3A347AA7" w:rsidR="00BA34EA" w:rsidRDefault="0061172D" w:rsidP="00BA34EA">
      <w:r>
        <w:rPr>
          <w:noProof/>
        </w:rPr>
        <w:lastRenderedPageBreak/>
        <w:drawing>
          <wp:inline distT="0" distB="0" distL="0" distR="0" wp14:anchorId="0A522F83" wp14:editId="311A8C65">
            <wp:extent cx="3531870" cy="1678104"/>
            <wp:effectExtent l="19050" t="19050" r="1143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67088" cy="1694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333E0967" w:rsidR="004D1029" w:rsidRDefault="0061172D" w:rsidP="00BA34EA">
      <w:r>
        <w:rPr>
          <w:noProof/>
        </w:rPr>
        <w:drawing>
          <wp:inline distT="0" distB="0" distL="0" distR="0" wp14:anchorId="6DFB7FA5" wp14:editId="4D0624CA">
            <wp:extent cx="5373014" cy="1355740"/>
            <wp:effectExtent l="19050" t="19050" r="1841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3656" cy="13634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D897175" w14:textId="788D999E" w:rsidR="00BA34EA" w:rsidRDefault="00BA34EA" w:rsidP="00BA34EA">
      <w:r>
        <w:t>Make sure your tests pass:</w:t>
      </w:r>
    </w:p>
    <w:p w14:paraId="15EBBD55" w14:textId="4E9D5A94" w:rsidR="005F072F" w:rsidRPr="00BA34EA" w:rsidRDefault="005F072F" w:rsidP="00BA34EA">
      <w:r>
        <w:rPr>
          <w:noProof/>
        </w:rPr>
        <w:drawing>
          <wp:inline distT="0" distB="0" distL="0" distR="0" wp14:anchorId="27555753" wp14:editId="4DD83C0A">
            <wp:extent cx="3957204" cy="398735"/>
            <wp:effectExtent l="19050" t="19050" r="5715" b="20955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50190"/>
                    <a:stretch/>
                  </pic:blipFill>
                  <pic:spPr bwMode="auto">
                    <a:xfrm>
                      <a:off x="0" y="0"/>
                      <a:ext cx="4184084" cy="421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9D5242">
      <w:pPr>
        <w:pStyle w:val="Heading2"/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Fail"</w:t>
      </w:r>
    </w:p>
    <w:p w14:paraId="1E135164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6EF46084" w:rsidR="009E4B7D" w:rsidRDefault="00FE3CDC" w:rsidP="009E4B7D">
      <w:r w:rsidRPr="00FE3CDC">
        <w:rPr>
          <w:noProof/>
        </w:rPr>
        <w:drawing>
          <wp:inline distT="0" distB="0" distL="0" distR="0" wp14:anchorId="3027AC21" wp14:editId="1D2A1D26">
            <wp:extent cx="3429000" cy="2808861"/>
            <wp:effectExtent l="19050" t="19050" r="19050" b="10795"/>
            <wp:docPr id="132572248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72248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6528" cy="28150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lastRenderedPageBreak/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4A6809E0">
            <wp:extent cx="4199659" cy="1964402"/>
            <wp:effectExtent l="19050" t="19050" r="10795" b="1714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26362" cy="1976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drawing>
          <wp:inline distT="0" distB="0" distL="0" distR="0" wp14:anchorId="1EC63E8C" wp14:editId="6593050A">
            <wp:extent cx="5356513" cy="2964947"/>
            <wp:effectExtent l="19050" t="19050" r="15875" b="26035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61313" cy="2967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lastRenderedPageBreak/>
        <w:drawing>
          <wp:inline distT="0" distB="0" distL="0" distR="0" wp14:anchorId="438338F2" wp14:editId="1A1C320F">
            <wp:extent cx="3340677" cy="3183611"/>
            <wp:effectExtent l="19050" t="19050" r="12700" b="1714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57559" cy="3199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rPr>
          <w:noProof/>
        </w:rPr>
        <w:drawing>
          <wp:inline distT="0" distB="0" distL="0" distR="0" wp14:anchorId="3FB1BF0C" wp14:editId="6BA0E1C4">
            <wp:extent cx="3312968" cy="5409855"/>
            <wp:effectExtent l="19050" t="19050" r="20955" b="19685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29213" cy="54363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655FAD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89D5E" w14:textId="77777777" w:rsidR="00F17C93" w:rsidRDefault="00F17C93">
      <w:pPr>
        <w:spacing w:before="0" w:after="0" w:line="240" w:lineRule="auto"/>
      </w:pPr>
      <w:r>
        <w:separator/>
      </w:r>
    </w:p>
  </w:endnote>
  <w:endnote w:type="continuationSeparator" w:id="0">
    <w:p w14:paraId="71752FD4" w14:textId="77777777" w:rsidR="00F17C93" w:rsidRDefault="00F17C9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66BC7" w14:textId="77777777" w:rsidR="00F17C93" w:rsidRDefault="00F17C93">
      <w:pPr>
        <w:spacing w:before="0" w:after="0" w:line="240" w:lineRule="auto"/>
      </w:pPr>
      <w:r>
        <w:separator/>
      </w:r>
    </w:p>
  </w:footnote>
  <w:footnote w:type="continuationSeparator" w:id="0">
    <w:p w14:paraId="6CFFAF9A" w14:textId="77777777" w:rsidR="00F17C93" w:rsidRDefault="00F17C9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A0608"/>
    <w:rsid w:val="003B4612"/>
    <w:rsid w:val="004173E5"/>
    <w:rsid w:val="00430F73"/>
    <w:rsid w:val="004A1821"/>
    <w:rsid w:val="004D1029"/>
    <w:rsid w:val="005220CA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1172D"/>
    <w:rsid w:val="00643CB5"/>
    <w:rsid w:val="006557A9"/>
    <w:rsid w:val="00655C8B"/>
    <w:rsid w:val="00655FAD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41970"/>
    <w:rsid w:val="0095580F"/>
    <w:rsid w:val="009A4272"/>
    <w:rsid w:val="009B00A5"/>
    <w:rsid w:val="009D5242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D7A4B"/>
    <w:rsid w:val="00BF0385"/>
    <w:rsid w:val="00BF3E11"/>
    <w:rsid w:val="00C3047C"/>
    <w:rsid w:val="00C46BA2"/>
    <w:rsid w:val="00C53586"/>
    <w:rsid w:val="00C754EE"/>
    <w:rsid w:val="00CE695A"/>
    <w:rsid w:val="00D23DA0"/>
    <w:rsid w:val="00D945E3"/>
    <w:rsid w:val="00D9539D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17C93"/>
    <w:rsid w:val="00F506AD"/>
    <w:rsid w:val="00F51039"/>
    <w:rsid w:val="00F923E1"/>
    <w:rsid w:val="00F93A7C"/>
    <w:rsid w:val="00F96AF2"/>
    <w:rsid w:val="00FB606C"/>
    <w:rsid w:val="00FD202A"/>
    <w:rsid w:val="00FE3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alpha.judge.softuni.org/contests/unit-testing-methods-lab/4680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4</TotalTime>
  <Pages>1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69</cp:revision>
  <dcterms:created xsi:type="dcterms:W3CDTF">2023-09-26T19:58:00Z</dcterms:created>
  <dcterms:modified xsi:type="dcterms:W3CDTF">2025-04-27T08:48:00Z</dcterms:modified>
</cp:coreProperties>
</file>